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Hyperlink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07791935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r w:rsidRPr="00DB249B">
        <w:rPr>
          <w:rFonts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r w:rsidRPr="00DB249B">
        <w:rPr>
          <w:rFonts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lastRenderedPageBreak/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77777777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D342E5">
        <w:rPr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lastRenderedPageBreak/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7777777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18EF1995" w14:textId="77777777" w:rsidR="009963A1" w:rsidRPr="009963A1" w:rsidRDefault="009963A1" w:rsidP="009963A1">
      <w:pPr>
        <w:rPr>
          <w:noProof/>
          <w:lang w:val="bg-BG" w:eastAsia="ja-JP"/>
        </w:rPr>
      </w:pPr>
    </w:p>
    <w:p w14:paraId="27B522FA" w14:textId="62A5C0C5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Preparation</w:t>
      </w:r>
    </w:p>
    <w:p w14:paraId="352C9A48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Judge. </w:t>
      </w:r>
      <w:r w:rsidRPr="009963A1">
        <w:rPr>
          <w:b/>
        </w:rPr>
        <w:t>Do not</w:t>
      </w:r>
      <w:r w:rsidRPr="009963A1">
        <w:t xml:space="preserve"> change the </w:t>
      </w:r>
      <w:r w:rsidRPr="009963A1">
        <w:rPr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9963A1">
        <w:rPr>
          <w:b/>
        </w:rPr>
        <w:t>namespace</w:t>
      </w:r>
      <w:r w:rsidRPr="009963A1">
        <w:t>.</w:t>
      </w:r>
    </w:p>
    <w:p w14:paraId="0B278404" w14:textId="77777777" w:rsidR="009963A1" w:rsidRPr="009963A1" w:rsidRDefault="009963A1" w:rsidP="009963A1"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963A1"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p w14:paraId="3D394525" w14:textId="5EB31669" w:rsidR="006367E6" w:rsidRPr="006367E6" w:rsidRDefault="006367E6" w:rsidP="006367E6">
      <w:pPr>
        <w:rPr>
          <w:noProof/>
        </w:rPr>
      </w:pP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EBAEDB" w14:textId="77777777" w:rsidR="009963A1" w:rsidRPr="009963A1" w:rsidRDefault="009963A1" w:rsidP="009963A1">
      <w:pPr>
        <w:jc w:val="both"/>
        <w:rPr>
          <w:b/>
          <w:lang w:val="bg-BG"/>
        </w:rPr>
      </w:pPr>
    </w:p>
    <w:p w14:paraId="63A00237" w14:textId="36FF8CA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 xml:space="preserve">The class'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E94F73">
        <w:rPr>
          <w:rFonts w:ascii="Consolas" w:hAnsi="Consolas"/>
          <w:b/>
          <w:noProof/>
        </w:rPr>
        <w:t>,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77777777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class'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6D522052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 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lastRenderedPageBreak/>
        <w:t xml:space="preserve">Removes a car with the given registration number. If the provided registration number does not exist returns the message: </w:t>
      </w:r>
    </w:p>
    <w:p w14:paraId="7400621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'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9963A1">
        <w:rPr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kod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Fabi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65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C1856BG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537BC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2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udi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3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10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4BFEE0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1BB56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car.ToString());</w:t>
            </w:r>
          </w:p>
          <w:p w14:paraId="6C0AD3A2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Skoda</w:t>
            </w:r>
          </w:p>
          <w:p w14:paraId="7665D5E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Fabia</w:t>
            </w:r>
          </w:p>
          <w:p w14:paraId="3BCCCA7A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65</w:t>
            </w:r>
          </w:p>
          <w:p w14:paraId="3A807B0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CC1856BG</w:t>
            </w:r>
          </w:p>
          <w:p w14:paraId="6DFC3A5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571F6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(5);</w:t>
            </w:r>
          </w:p>
          <w:p w14:paraId="295C9FB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168F00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Skoda CC1856BG</w:t>
            </w:r>
          </w:p>
          <w:p w14:paraId="11CD00A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9EE4C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ABB858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Car with that registration number, already exists!</w:t>
            </w:r>
          </w:p>
          <w:p w14:paraId="36FE60B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7D1152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2));</w:t>
            </w:r>
          </w:p>
          <w:p w14:paraId="0B25A71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Audi EB8787MN</w:t>
            </w:r>
          </w:p>
          <w:p w14:paraId="3E87744C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D854CC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Get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.ToString());</w:t>
            </w:r>
          </w:p>
          <w:p w14:paraId="2DDEEE2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Audi</w:t>
            </w:r>
          </w:p>
          <w:p w14:paraId="5C62CD7E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A3</w:t>
            </w:r>
          </w:p>
          <w:p w14:paraId="557242A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110</w:t>
            </w:r>
          </w:p>
          <w:p w14:paraId="1B72C48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EB8787MN</w:t>
            </w:r>
          </w:p>
          <w:p w14:paraId="1CEA1EB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 w14:paraId="5CA8809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Remove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);</w:t>
            </w:r>
          </w:p>
          <w:p w14:paraId="4759BFE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lastRenderedPageBreak/>
              <w:t>//Successfullyremoved EB8787MN</w:t>
            </w:r>
          </w:p>
          <w:p w14:paraId="5922D5DB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3187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onsole.WriteLine(parking.Count); </w:t>
            </w: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</w:tc>
      </w:tr>
    </w:tbl>
    <w:p w14:paraId="20B32F5C" w14:textId="77777777" w:rsidR="009963A1" w:rsidRPr="009963A1" w:rsidRDefault="009963A1" w:rsidP="009963A1">
      <w:pPr>
        <w:pStyle w:val="Heading4"/>
        <w:rPr>
          <w:lang w:val="bg-BG"/>
        </w:rPr>
      </w:pPr>
      <w:r w:rsidRPr="009963A1">
        <w:lastRenderedPageBreak/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9963A1">
        <w:rPr>
          <w:b/>
          <w:noProof/>
        </w:rPr>
        <w:t>bin</w:t>
      </w:r>
      <w:r w:rsidRPr="009963A1">
        <w:rPr>
          <w:noProof/>
        </w:rPr>
        <w:t xml:space="preserve"> and </w:t>
      </w:r>
      <w:r w:rsidRPr="009963A1">
        <w:rPr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27AA1" w14:textId="77777777" w:rsidR="00131D4C" w:rsidRDefault="00131D4C" w:rsidP="008068A2">
      <w:pPr>
        <w:spacing w:after="0" w:line="240" w:lineRule="auto"/>
      </w:pPr>
      <w:r>
        <w:separator/>
      </w:r>
    </w:p>
  </w:endnote>
  <w:endnote w:type="continuationSeparator" w:id="0">
    <w:p w14:paraId="03D1AD1D" w14:textId="77777777" w:rsidR="00131D4C" w:rsidRDefault="00131D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176F4" w14:textId="77777777" w:rsidR="00131D4C" w:rsidRDefault="00131D4C" w:rsidP="008068A2">
      <w:pPr>
        <w:spacing w:after="0" w:line="240" w:lineRule="auto"/>
      </w:pPr>
      <w:r>
        <w:separator/>
      </w:r>
    </w:p>
  </w:footnote>
  <w:footnote w:type="continuationSeparator" w:id="0">
    <w:p w14:paraId="05DED1F2" w14:textId="77777777" w:rsidR="00131D4C" w:rsidRDefault="00131D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8138767">
    <w:abstractNumId w:val="5"/>
  </w:num>
  <w:num w:numId="2" w16cid:durableId="1024405436">
    <w:abstractNumId w:val="6"/>
  </w:num>
  <w:num w:numId="3" w16cid:durableId="787697292">
    <w:abstractNumId w:val="19"/>
  </w:num>
  <w:num w:numId="4" w16cid:durableId="1743600241">
    <w:abstractNumId w:val="11"/>
  </w:num>
  <w:num w:numId="5" w16cid:durableId="1722896825">
    <w:abstractNumId w:val="7"/>
  </w:num>
  <w:num w:numId="6" w16cid:durableId="252055584">
    <w:abstractNumId w:val="9"/>
  </w:num>
  <w:num w:numId="7" w16cid:durableId="1884365260">
    <w:abstractNumId w:val="1"/>
  </w:num>
  <w:num w:numId="8" w16cid:durableId="1922444720">
    <w:abstractNumId w:val="17"/>
  </w:num>
  <w:num w:numId="9" w16cid:durableId="1147429430">
    <w:abstractNumId w:val="3"/>
  </w:num>
  <w:num w:numId="10" w16cid:durableId="638346620">
    <w:abstractNumId w:val="12"/>
  </w:num>
  <w:num w:numId="11" w16cid:durableId="1957788014">
    <w:abstractNumId w:val="20"/>
  </w:num>
  <w:num w:numId="12" w16cid:durableId="472719603">
    <w:abstractNumId w:val="10"/>
  </w:num>
  <w:num w:numId="13" w16cid:durableId="302080446">
    <w:abstractNumId w:val="15"/>
  </w:num>
  <w:num w:numId="14" w16cid:durableId="395476870">
    <w:abstractNumId w:val="2"/>
  </w:num>
  <w:num w:numId="15" w16cid:durableId="464585236">
    <w:abstractNumId w:val="14"/>
  </w:num>
  <w:num w:numId="16" w16cid:durableId="1244954088">
    <w:abstractNumId w:val="4"/>
  </w:num>
  <w:num w:numId="17" w16cid:durableId="2094352556">
    <w:abstractNumId w:val="21"/>
  </w:num>
  <w:num w:numId="18" w16cid:durableId="926304318">
    <w:abstractNumId w:val="13"/>
  </w:num>
  <w:num w:numId="19" w16cid:durableId="1108089084">
    <w:abstractNumId w:val="0"/>
  </w:num>
  <w:num w:numId="20" w16cid:durableId="1982073180">
    <w:abstractNumId w:val="16"/>
  </w:num>
  <w:num w:numId="21" w16cid:durableId="927229553">
    <w:abstractNumId w:val="8"/>
  </w:num>
  <w:num w:numId="22" w16cid:durableId="807698126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31D4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04F"/>
    <w:rsid w:val="00724DA4"/>
    <w:rsid w:val="00763912"/>
    <w:rsid w:val="00774E44"/>
    <w:rsid w:val="007810AF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styleId="UnresolvedMention">
    <w:name w:val="Unresolved Mention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D2103-E18E-487E-BEEA-4AD8C8C2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1</Pages>
  <Words>2078</Words>
  <Characters>1184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imitar Vasilev</cp:lastModifiedBy>
  <cp:revision>32</cp:revision>
  <cp:lastPrinted>2015-10-26T22:35:00Z</cp:lastPrinted>
  <dcterms:created xsi:type="dcterms:W3CDTF">2019-11-12T12:29:00Z</dcterms:created>
  <dcterms:modified xsi:type="dcterms:W3CDTF">2022-09-14T16:02:00Z</dcterms:modified>
  <cp:category>programming; education; software engineering; software development</cp:category>
</cp:coreProperties>
</file>